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f3e1480b6bfa6a6e89cf605733c06f18007fa27"/>
    <w:p>
      <w:pPr>
        <w:pStyle w:val="Heading1"/>
      </w:pPr>
      <w:r>
        <w:t xml:space="preserve">Internship Application Letter for Paramedic Position</w:t>
      </w:r>
    </w:p>
    <w:p>
      <w:pPr>
        <w:pStyle w:val="FirstParagraph"/>
      </w:pPr>
      <w:r>
        <w:t xml:space="preserve">Jeddah, Saudi Arabia | [Your Address] | [Date]</w:t>
      </w:r>
    </w:p>
    <w:bookmarkEnd w:id="20"/>
    <w:p>
      <w:pPr>
        <w:pStyle w:val="BodyText"/>
      </w:pPr>
      <w:r>
        <w:t xml:space="preserve">To the Hiring Committee,</w:t>
      </w:r>
    </w:p>
    <w:p>
      <w:pPr>
        <w:pStyle w:val="BodyText"/>
      </w:pPr>
      <w:r>
        <w:t xml:space="preserve">Emergency Medical Services Department</w:t>
      </w:r>
    </w:p>
    <w:p>
      <w:pPr>
        <w:pStyle w:val="BodyText"/>
      </w:pPr>
      <w:r>
        <w:t xml:space="preserve">Jeddah Health Authority</w:t>
      </w:r>
    </w:p>
    <w:p>
      <w:pPr>
        <w:pStyle w:val="BodyText"/>
      </w:pPr>
      <w:r>
        <w:t xml:space="preserve">Kingdom of Saudi Arabia</w:t>
      </w:r>
    </w:p>
    <w:bookmarkStart w:id="21" w:name="X2b625978f31f2360cb23bfd977f5b183274edf2"/>
    <w:p>
      <w:pPr>
        <w:pStyle w:val="Heading2"/>
      </w:pPr>
      <w:r>
        <w:t xml:space="preserve">Subject: Formal Application for Paramedic Internship at Jeddah Emergency Services</w:t>
      </w:r>
    </w:p>
    <w:bookmarkEnd w:id="21"/>
    <w:p>
      <w:pPr>
        <w:pStyle w:val="FirstParagraph"/>
      </w:pPr>
      <w:r>
        <w:t xml:space="preserve">Dear Hiring Committee,</w:t>
      </w:r>
    </w:p>
    <w:p>
      <w:pPr>
        <w:pStyle w:val="BodyText"/>
      </w:pPr>
      <w:r>
        <w:t xml:space="preserve">I am writing to express my profound enthusiasm for the Paramedic Internship opportunity within your esteemed Emergency Medical Services (EMS) Department in Jeddah, Saudi Arabia. As a dedicated emergency medical professional with rigorous clinical training and a deep commitment to advancing pre-hospital care systems, I am eager to contribute my skills while immersing myself in the dynamic healthcare landscape of Saudi Arabia Jeddah – a city where cultural richness meets cutting-edge medical innovation.</w:t>
      </w:r>
    </w:p>
    <w:bookmarkStart w:id="22" w:name="X56cde83854af674ddd70e5ba3c0f78fce30e901"/>
    <w:p>
      <w:pPr>
        <w:pStyle w:val="Heading2"/>
      </w:pPr>
      <w:r>
        <w:t xml:space="preserve">My Paramedic Journey and Professional Foundation</w:t>
      </w:r>
    </w:p>
    <w:p>
      <w:pPr>
        <w:pStyle w:val="FirstParagraph"/>
      </w:pPr>
      <w:r>
        <w:t xml:space="preserve">My journey toward becoming a certified Paramedic began with comprehensive training at [Your Institution], where I earned my National Emergency Medical Technician (NREMT) certification alongside advanced cardiac life support (ACLS), pediatric advanced life support (PALS), and trauma care certifications. During my clinical rotations across three major urban centers, I managed over 250 emergency cases including cardiac arrests, traumatic injuries, and medical crises in high-density environments – experiences that prepared me for the complex demands of Jeddah’s bustling metropolitan healthcare ecosystem. I consistently demonstrated exceptional patient assessment skills, rapid decision-making under pressure, and meticulous documentation practices that align precisely with the Kingdom’s Vision 2030 healthcare transformation goals.</w:t>
      </w:r>
    </w:p>
    <w:bookmarkEnd w:id="22"/>
    <w:bookmarkStart w:id="23" w:name="X6dac0f49b449068ed6249025fb7b398bce96228"/>
    <w:p>
      <w:pPr>
        <w:pStyle w:val="Heading2"/>
      </w:pPr>
      <w:r>
        <w:t xml:space="preserve">Why Saudi Arabia Jeddah? A Strategic Alignment of Values and Ambition</w:t>
      </w:r>
    </w:p>
    <w:p>
      <w:pPr>
        <w:pStyle w:val="FirstParagraph"/>
      </w:pPr>
      <w:r>
        <w:t xml:space="preserve">My decision to pursue this Internship Application Letter for a Paramedic role in Saudi Arabia Jeddah stems from profound respect for the Kingdom’s healthcare revolution. Having researched the transformative initiatives under Vision 2030, I am inspired by Saudi Arabia’s commitment to elevating emergency medical services through technology integration and international collaboration – values that resonate deeply with my professional ethos. Jeddah, as a global city hosting millions of pilgrims annually and serving as a vital commercial hub, presents an unparalleled learning environment for Paramedic professionals. The unique challenges of managing mass casualty incidents during Hajj season, alongside the need for culturally sensitive care in a diverse population, make this location exceptionally significant for my development.</w:t>
      </w:r>
    </w:p>
    <w:bookmarkEnd w:id="23"/>
    <w:bookmarkStart w:id="24" w:name="X28aa492e953a66f8c631caa260fa6a7a4b4b753"/>
    <w:p>
      <w:pPr>
        <w:pStyle w:val="Heading2"/>
      </w:pPr>
      <w:r>
        <w:t xml:space="preserve">Cultural Competence and Commitment to Saudi Values</w:t>
      </w:r>
    </w:p>
    <w:p>
      <w:pPr>
        <w:pStyle w:val="FirstParagraph"/>
      </w:pPr>
      <w:r>
        <w:t xml:space="preserve">Understanding the cultural context of healthcare in Saudi Arabia is paramount, and I have proactively prepared for this dimension. Through extensive study of Islamic medical ethics, gender-specific care protocols, and local communication norms, I am equipped to provide compassionate care that honors Saudi traditions. My previous experience working with multicultural teams in [Mention City/Region] taught me to navigate cultural nuances with respect – a skill I will apply immediately within Jeddah’s emergency services framework. I deeply admire how Saudi Arabia prioritizes patient dignity through its healthcare philosophy, and I am eager to embody these principles during my internship.</w:t>
      </w:r>
    </w:p>
    <w:bookmarkEnd w:id="24"/>
    <w:bookmarkStart w:id="25" w:name="Xd881153efe5007f2847f47d476dd77ca666d98f"/>
    <w:p>
      <w:pPr>
        <w:pStyle w:val="Heading2"/>
      </w:pPr>
      <w:r>
        <w:t xml:space="preserve">Technical Proficiency and Emergency Response Excellence</w:t>
      </w:r>
    </w:p>
    <w:p>
      <w:pPr>
        <w:pStyle w:val="FirstParagraph"/>
      </w:pPr>
      <w:r>
        <w:t xml:space="preserve">My technical capabilities include advanced airway management, IV therapy in high-stress environments, and proficiency with the latest EMT equipment. I am certified in wilderness first response and have participated in disaster drills simulating earthquakes – skills directly transferable to Jeddah’s infrastructure challenges. During my internship at [Previous EMS Agency], I contributed to reducing patient transport times by 22% through optimized routing strategies using GPS technology, a competency I am eager to refine within Jeddah’s modern emergency response network. Crucially, I maintain current certifications in CPR for adults and infants per American Heart Association standards – ensuring my skills remain globally aligned with Saudi healthcare benchmarks.</w:t>
      </w:r>
    </w:p>
    <w:bookmarkEnd w:id="25"/>
    <w:bookmarkStart w:id="26" w:name="X72a932cb46aec13bed0aeb0924408ddace70155"/>
    <w:p>
      <w:pPr>
        <w:pStyle w:val="Heading2"/>
      </w:pPr>
      <w:r>
        <w:t xml:space="preserve">Vision for Growth Through This Paramedic Internship</w:t>
      </w:r>
    </w:p>
    <w:p>
      <w:pPr>
        <w:pStyle w:val="FirstParagraph"/>
      </w:pPr>
      <w:r>
        <w:t xml:space="preserve">This internship represents a pivotal step toward becoming a globally competent Paramedic leader. I seek to learn from Jeddah’s pioneering EMS protocols that integrate AI-driven triage systems with traditional emergency medicine – knowledge I will bring back to contribute to healthcare innovation worldwide. My goal is not merely to fulfill requirements but to actively participate in enhancing community health outcomes through evidence-based practices. The opportunity to collaborate with Saudi paramedics and international medical experts during my tenure in Jeddah would provide irreplaceable insights into how culturally responsive emergency care can save lives across diverse populations.</w:t>
      </w:r>
    </w:p>
    <w:bookmarkEnd w:id="26"/>
    <w:bookmarkStart w:id="27" w:name="Xb1f1465698d8c0e79175618220e82b8105dfc1d"/>
    <w:p>
      <w:pPr>
        <w:pStyle w:val="Heading2"/>
      </w:pPr>
      <w:r>
        <w:t xml:space="preserve">Conclusion: A Commitment to Excellence in Saudi Arabia</w:t>
      </w:r>
    </w:p>
    <w:p>
      <w:pPr>
        <w:pStyle w:val="FirstParagraph"/>
      </w:pPr>
      <w:r>
        <w:t xml:space="preserve">I am confident that my clinical expertise, cultural preparedness, and unwavering dedication to emergency medical excellence position me as an ideal candidate for your Paramedic Internship Program. Saudi Arabia Jeddah’s unique healthcare challenges – from managing tourist influxes to implementing state-of-the-art emergency systems – present the perfect crucible for my professional growth. I am prepared to commit fully to this internship, embracing every learning opportunity with humility and diligence.</w:t>
      </w:r>
    </w:p>
    <w:p>
      <w:pPr>
        <w:pStyle w:val="BodyText"/>
      </w:pPr>
      <w:r>
        <w:t xml:space="preserve">Thank you for considering my Internship Application Letter. My resume, attached for your review, provides further detail on my qualifications. I welcome the opportunity to discuss how my skills align with Jeddah’s emergency medical needs in an interview at your earliest convenience. I am available to travel immediately and will ensure all required documentation is submitted per Saudi health authority protocols.</w:t>
      </w:r>
    </w:p>
    <w:bookmarkEnd w:id="27"/>
    <w:p>
      <w:pPr>
        <w:pStyle w:val="BodyText"/>
      </w:pPr>
      <w:r>
        <w:t xml:space="preserve">Respectfully yours,</w:t>
      </w:r>
    </w:p>
    <w:p>
      <w:pPr>
        <w:pStyle w:val="BodyText"/>
      </w:pPr>
      <w:r>
        <w:t xml:space="preserve">[Your Full Name]</w:t>
      </w:r>
    </w:p>
    <w:p>
      <w:pPr>
        <w:pStyle w:val="BodyText"/>
      </w:pPr>
      <w:r>
        <w:t xml:space="preserve">[Your Contact Information]</w:t>
      </w:r>
    </w:p>
    <w:p>
      <w:pPr>
        <w:pStyle w:val="BodyText"/>
      </w:pPr>
      <w:r>
        <w:t xml:space="preserve">[Email Address] | [Phone Number] | [LinkedIn Profile (Optional)]</w:t>
      </w:r>
    </w:p>
    <w:p>
      <w:pPr>
        <w:pStyle w:val="BodyText"/>
      </w:pPr>
      <w:r>
        <w:t xml:space="preserve">Word Count: 827</w:t>
      </w:r>
    </w:p>
    <w:p>
      <w:pPr>
        <w:pStyle w:val="BodyText"/>
      </w:pPr>
      <w:r>
        <w:t xml:space="preserve">Note: This Internship Application Letter specifically addresses the requirements for a Paramedic role in Saudi Arabia Jeddah, emphasizing cultural integration, technical readiness, and alignment with Kingdom healthcare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Internship Application Letter - Jeddah, Saudi Arabia</dc:title>
  <dc:creator/>
  <dc:language>en</dc:language>
  <cp:keywords/>
  <dcterms:created xsi:type="dcterms:W3CDTF">2026-07-23T15:07:14Z</dcterms:created>
  <dcterms:modified xsi:type="dcterms:W3CDTF">2026-07-23T15:07:14Z</dcterms:modified>
</cp:coreProperties>
</file>

<file path=docProps/custom.xml><?xml version="1.0" encoding="utf-8"?>
<Properties xmlns="http://schemas.openxmlformats.org/officeDocument/2006/custom-properties" xmlns:vt="http://schemas.openxmlformats.org/officeDocument/2006/docPropsVTypes"/>
</file>